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ED8184E" w14:textId="114E755D" w:rsidR="00D16886" w:rsidRDefault="00D16886" w:rsidP="00D16886">
      <w:pPr>
        <w:pStyle w:val="IntenseQuote"/>
      </w:pPr>
      <w:r>
        <w:t>Black Hats JSON File Development Specifications</w:t>
      </w:r>
    </w:p>
    <w:p w14:paraId="2483E65A" w14:textId="35EB04EC" w:rsidR="00D16886" w:rsidRDefault="00D16886">
      <w:pPr>
        <w:rPr>
          <w:u w:val="single"/>
        </w:rPr>
      </w:pPr>
      <w:r w:rsidRPr="00D16886">
        <w:rPr>
          <w:u w:val="single"/>
        </w:rPr>
        <w:t>Program Specifications</w:t>
      </w:r>
    </w:p>
    <w:p w14:paraId="02C4789F" w14:textId="5CA4B61B" w:rsidR="001E1B6D" w:rsidRPr="001E1B6D" w:rsidRDefault="001E1B6D">
      <w:pPr>
        <w:rPr>
          <w:i/>
          <w:iCs/>
        </w:rPr>
      </w:pPr>
      <w:r w:rsidRPr="001E1B6D">
        <w:rPr>
          <w:i/>
          <w:iCs/>
        </w:rPr>
        <w:t xml:space="preserve">General Scope: </w:t>
      </w:r>
    </w:p>
    <w:p w14:paraId="688B8C6E" w14:textId="081265D0" w:rsidR="00CA7E05" w:rsidRDefault="00CA7E05" w:rsidP="00CA7E05">
      <w:pPr>
        <w:ind w:firstLine="720"/>
      </w:pPr>
      <w:r>
        <w:t>To develop a bot that, when a user with specific privileges (admin role), calls a command (!bhwagon_countNumber) which will returns a list of users and how many occurrences of “bhwagon” was said by that user through a specific time period (7d,14d,21d,30d). This file should be stored in JSON format.</w:t>
      </w:r>
    </w:p>
    <w:p w14:paraId="44D8846D" w14:textId="415D155A" w:rsidR="00CA7E05" w:rsidRDefault="00CA7E05" w:rsidP="00CA7E05">
      <w:pPr>
        <w:ind w:firstLine="720"/>
      </w:pPr>
    </w:p>
    <w:p w14:paraId="2B08E9AD" w14:textId="03A9C295" w:rsidR="00CA7E05" w:rsidRDefault="00C41EC5" w:rsidP="00C41EC5">
      <w:r>
        <w:t xml:space="preserve">Visual </w:t>
      </w:r>
      <w:r w:rsidR="00CA7E05">
        <w:t>Example</w:t>
      </w:r>
    </w:p>
    <w:p w14:paraId="6905C0E2" w14:textId="59370FA3" w:rsidR="00CA7E05" w:rsidRDefault="00CA7E05" w:rsidP="00CA7E05">
      <w:pPr>
        <w:ind w:firstLine="720"/>
        <w:rPr>
          <w:b/>
          <w:bCs/>
        </w:rPr>
      </w:pPr>
      <w:r>
        <w:rPr>
          <w:noProof/>
        </w:rPr>
        <w:drawing>
          <wp:inline distT="0" distB="0" distL="0" distR="0" wp14:anchorId="080F9D09" wp14:editId="34B685C8">
            <wp:extent cx="3900284" cy="1924050"/>
            <wp:effectExtent l="0" t="0" r="508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925863" cy="1936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72085F" w14:textId="46E426FC" w:rsidR="00C41EC5" w:rsidRDefault="00C41EC5" w:rsidP="00C41EC5">
      <w:r w:rsidRPr="00C41EC5">
        <w:t>Call Example</w:t>
      </w:r>
    </w:p>
    <w:p w14:paraId="65F447A0" w14:textId="68587634" w:rsidR="00C41EC5" w:rsidRDefault="00C41EC5" w:rsidP="00C41EC5">
      <w:pPr>
        <w:pStyle w:val="ListParagraph"/>
        <w:numPr>
          <w:ilvl w:val="0"/>
          <w:numId w:val="1"/>
        </w:numPr>
      </w:pPr>
      <w:proofErr w:type="gramStart"/>
      <w:r>
        <w:t>!</w:t>
      </w:r>
      <w:proofErr w:type="spellStart"/>
      <w:r w:rsidR="00C2177F">
        <w:t>wagonCounter</w:t>
      </w:r>
      <w:proofErr w:type="spellEnd"/>
      <w:proofErr w:type="gramEnd"/>
      <w:r w:rsidR="00C2177F">
        <w:t xml:space="preserve"> </w:t>
      </w:r>
      <w:r>
        <w:t>7 – returns the top users whose had the most occurrences in the last 7 days</w:t>
      </w:r>
    </w:p>
    <w:p w14:paraId="5AEDCC3E" w14:textId="728F66FC" w:rsidR="00C41EC5" w:rsidRDefault="00C41EC5" w:rsidP="00C41EC5">
      <w:pPr>
        <w:pStyle w:val="ListParagraph"/>
        <w:numPr>
          <w:ilvl w:val="0"/>
          <w:numId w:val="1"/>
        </w:numPr>
      </w:pPr>
      <w:r>
        <w:t>!</w:t>
      </w:r>
      <w:r w:rsidR="00C2177F" w:rsidRPr="00C2177F">
        <w:t xml:space="preserve"> </w:t>
      </w:r>
      <w:proofErr w:type="spellStart"/>
      <w:r w:rsidR="00C2177F">
        <w:t>wagonCounter</w:t>
      </w:r>
      <w:proofErr w:type="spellEnd"/>
      <w:r w:rsidR="00C2177F">
        <w:t xml:space="preserve"> </w:t>
      </w:r>
      <w:r>
        <w:t>14 – returns the top users whose had the most occurrences in the last 14 day</w:t>
      </w:r>
    </w:p>
    <w:p w14:paraId="73FCFBF3" w14:textId="5C5FFEC6" w:rsidR="00C41EC5" w:rsidRPr="00C41EC5" w:rsidRDefault="00C41EC5" w:rsidP="00C41EC5">
      <w:pPr>
        <w:pStyle w:val="ListParagraph"/>
        <w:numPr>
          <w:ilvl w:val="0"/>
          <w:numId w:val="1"/>
        </w:numPr>
      </w:pPr>
      <w:r>
        <w:t>!</w:t>
      </w:r>
      <w:r w:rsidR="00C2177F" w:rsidRPr="00C2177F">
        <w:t xml:space="preserve"> </w:t>
      </w:r>
      <w:proofErr w:type="spellStart"/>
      <w:r w:rsidR="00C2177F">
        <w:t>wagonCounter</w:t>
      </w:r>
      <w:proofErr w:type="spellEnd"/>
      <w:r w:rsidR="00C2177F">
        <w:t xml:space="preserve"> </w:t>
      </w:r>
      <w:r>
        <w:t>21 – returns the top users whose had the most occurrences in the last 21 days</w:t>
      </w:r>
    </w:p>
    <w:p w14:paraId="7C5ABB88" w14:textId="5D7130F8" w:rsidR="00C41EC5" w:rsidRDefault="00C41EC5" w:rsidP="00C41EC5">
      <w:pPr>
        <w:pStyle w:val="ListParagraph"/>
        <w:numPr>
          <w:ilvl w:val="0"/>
          <w:numId w:val="1"/>
        </w:numPr>
      </w:pPr>
      <w:r>
        <w:t>!</w:t>
      </w:r>
      <w:r w:rsidR="00C2177F" w:rsidRPr="00C2177F">
        <w:t xml:space="preserve"> </w:t>
      </w:r>
      <w:proofErr w:type="spellStart"/>
      <w:r w:rsidR="00C2177F">
        <w:t>wagonCounter</w:t>
      </w:r>
      <w:proofErr w:type="spellEnd"/>
      <w:r w:rsidR="00C2177F">
        <w:t xml:space="preserve"> </w:t>
      </w:r>
      <w:r>
        <w:t>30 – returns the top users whose had the most occurrences in the last 30 days</w:t>
      </w:r>
    </w:p>
    <w:p w14:paraId="3F726FD8" w14:textId="77777777" w:rsidR="00C41EC5" w:rsidRPr="00C41EC5" w:rsidRDefault="00C41EC5" w:rsidP="00CA7E05">
      <w:pPr>
        <w:ind w:firstLine="720"/>
      </w:pPr>
    </w:p>
    <w:sectPr w:rsidR="00C41EC5" w:rsidRPr="00C41EC5" w:rsidSect="00915268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4EB0F9A"/>
    <w:multiLevelType w:val="hybridMultilevel"/>
    <w:tmpl w:val="51E094FA"/>
    <w:lvl w:ilvl="0" w:tplc="07AA4452">
      <w:start w:val="30"/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I0NzECQgsTAxNzEyUdpeDU4uLM/DyQAsNaADOPwtQsAAAA"/>
  </w:docVars>
  <w:rsids>
    <w:rsidRoot w:val="00D16886"/>
    <w:rsid w:val="001E1B6D"/>
    <w:rsid w:val="00915268"/>
    <w:rsid w:val="00C2177F"/>
    <w:rsid w:val="00C41EC5"/>
    <w:rsid w:val="00CA7E05"/>
    <w:rsid w:val="00D16886"/>
    <w:rsid w:val="00D66597"/>
    <w:rsid w:val="00FA3C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54B36A"/>
  <w15:chartTrackingRefBased/>
  <w15:docId w15:val="{688FBB03-70AC-4DCC-ACCA-2B90DBDEA93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IntenseQuote">
    <w:name w:val="Intense Quote"/>
    <w:basedOn w:val="Normal"/>
    <w:next w:val="Normal"/>
    <w:link w:val="IntenseQuoteChar"/>
    <w:uiPriority w:val="30"/>
    <w:qFormat/>
    <w:rsid w:val="00D16886"/>
    <w:pPr>
      <w:pBdr>
        <w:top w:val="single" w:sz="4" w:space="10" w:color="4472C4" w:themeColor="accent1"/>
        <w:bottom w:val="single" w:sz="4" w:space="10" w:color="4472C4" w:themeColor="accent1"/>
      </w:pBdr>
      <w:spacing w:before="360" w:after="360"/>
      <w:ind w:left="864" w:right="864"/>
      <w:jc w:val="center"/>
    </w:pPr>
    <w:rPr>
      <w:i/>
      <w:iCs/>
      <w:color w:val="4472C4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16886"/>
    <w:rPr>
      <w:i/>
      <w:iCs/>
      <w:color w:val="4472C4" w:themeColor="accent1"/>
    </w:rPr>
  </w:style>
  <w:style w:type="paragraph" w:styleId="ListParagraph">
    <w:name w:val="List Paragraph"/>
    <w:basedOn w:val="Normal"/>
    <w:uiPriority w:val="34"/>
    <w:qFormat/>
    <w:rsid w:val="00C41EC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117</Words>
  <Characters>67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yler Unsworth</dc:creator>
  <cp:keywords/>
  <dc:description/>
  <cp:lastModifiedBy>Tyler Unsworth</cp:lastModifiedBy>
  <cp:revision>2</cp:revision>
  <dcterms:created xsi:type="dcterms:W3CDTF">2021-07-24T03:13:00Z</dcterms:created>
  <dcterms:modified xsi:type="dcterms:W3CDTF">2021-08-09T09:17:00Z</dcterms:modified>
</cp:coreProperties>
</file>